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4860fa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ac52336-191d-49e1-bab8-26e4adc76d6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3:11:23Z</dcterms:created>
  <dcterms:modified xsi:type="dcterms:W3CDTF">2023-06-13T13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